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Douglas Lond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ugla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nd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5 Ramsay Road, Deerfield, IL, USA Deerfield, IL, USA 6001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oug.london41@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7281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